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C6EA2" w14:textId="2D647623" w:rsidR="00742F9E" w:rsidRDefault="00E94D5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5180F2" wp14:editId="21D96E2D">
                <wp:simplePos x="0" y="0"/>
                <wp:positionH relativeFrom="column">
                  <wp:posOffset>2899741</wp:posOffset>
                </wp:positionH>
                <wp:positionV relativeFrom="paragraph">
                  <wp:posOffset>-95250</wp:posOffset>
                </wp:positionV>
                <wp:extent cx="0" cy="612140"/>
                <wp:effectExtent l="0" t="0" r="38100" b="355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1214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25FF4E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8.35pt,-7.5pt" to="228.35pt,4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C19CE21" wp14:editId="567D8881">
                <wp:simplePos x="0" y="0"/>
                <wp:positionH relativeFrom="column">
                  <wp:posOffset>2987675</wp:posOffset>
                </wp:positionH>
                <wp:positionV relativeFrom="paragraph">
                  <wp:posOffset>188595</wp:posOffset>
                </wp:positionV>
                <wp:extent cx="3315335" cy="1404620"/>
                <wp:effectExtent l="0" t="0" r="0" b="63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53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3D7F9" w14:textId="14282CDC" w:rsidR="00E94D5B" w:rsidRPr="00E94D5B" w:rsidRDefault="00A40B90" w:rsidP="00E94D5B">
                            <w:pPr>
                              <w:rPr>
                                <w:rFonts w:ascii="Barlow Condensed Light" w:hAnsi="Barlow Condense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Barlow Condensed Light" w:hAnsi="Barlow Condensed Light"/>
                                <w:color w:val="000000" w:themeColor="text1"/>
                                <w:sz w:val="24"/>
                                <w:szCs w:val="24"/>
                              </w:rPr>
                              <w:t>Date</w:t>
                            </w:r>
                            <w:r w:rsidR="009A288C">
                              <w:rPr>
                                <w:rFonts w:ascii="Barlow Condensed Light" w:hAnsi="Barlow Condensed Light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proofErr w:type="spellEnd"/>
                            <w:r>
                              <w:rPr>
                                <w:rFonts w:ascii="Barlow Condensed Light" w:hAnsi="Barlow Condensed Light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Barlow Condensed Light" w:hAnsi="Barlow Condensed Light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proofErr w:type="spellEnd"/>
                            <w:r>
                              <w:rPr>
                                <w:rFonts w:ascii="Barlow Condensed Light" w:hAnsi="Barlow Condensed Light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Barlow Condensed Light" w:hAnsi="Barlow Condensed Light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proofErr w:type="spellEnd"/>
                            <w:r w:rsidR="00E94D5B">
                              <w:rPr>
                                <w:rFonts w:ascii="Barlow Condensed Light" w:hAnsi="Barlow Condensed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of </w:t>
                            </w:r>
                            <w:r>
                              <w:rPr>
                                <w:rFonts w:ascii="Barlow Condensed Light" w:hAnsi="Barlow Condensed Light"/>
                                <w:color w:val="000000" w:themeColor="text1"/>
                                <w:sz w:val="24"/>
                                <w:szCs w:val="24"/>
                              </w:rPr>
                              <w:t>Month</w:t>
                            </w:r>
                            <w:r w:rsidR="00E94D5B">
                              <w:rPr>
                                <w:rFonts w:ascii="Barlow Condensed Light" w:hAnsi="Barlow Condensed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Barlow Condensed Light" w:hAnsi="Barlow Condensed Light"/>
                                <w:color w:val="000000" w:themeColor="text1"/>
                                <w:sz w:val="24"/>
                                <w:szCs w:val="24"/>
                              </w:rPr>
                              <w:t>Y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C19CE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5.25pt;margin-top:14.85pt;width:261.0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" filled="f" stroked="f">
                <v:textbox style="mso-fit-shape-to-text:t">
                  <w:txbxContent>
                    <w:p w14:paraId="3363D7F9" w14:textId="14282CDC" w:rsidR="00E94D5B" w:rsidRPr="00E94D5B" w:rsidRDefault="00A40B90" w:rsidP="00E94D5B">
                      <w:pPr>
                        <w:rPr>
                          <w:rFonts w:ascii="Barlow Condensed Light" w:hAnsi="Barlow Condensed Light"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Barlow Condensed Light" w:hAnsi="Barlow Condensed Light"/>
                          <w:color w:val="000000" w:themeColor="text1"/>
                          <w:sz w:val="24"/>
                          <w:szCs w:val="24"/>
                        </w:rPr>
                        <w:t>Date</w:t>
                      </w:r>
                      <w:r w:rsidR="009A288C">
                        <w:rPr>
                          <w:rFonts w:ascii="Barlow Condensed Light" w:hAnsi="Barlow Condensed Light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proofErr w:type="spellEnd"/>
                      <w:r>
                        <w:rPr>
                          <w:rFonts w:ascii="Barlow Condensed Light" w:hAnsi="Barlow Condensed Light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/</w:t>
                      </w:r>
                      <w:proofErr w:type="spellStart"/>
                      <w:r>
                        <w:rPr>
                          <w:rFonts w:ascii="Barlow Condensed Light" w:hAnsi="Barlow Condensed Light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proofErr w:type="spellEnd"/>
                      <w:r>
                        <w:rPr>
                          <w:rFonts w:ascii="Barlow Condensed Light" w:hAnsi="Barlow Condensed Light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/</w:t>
                      </w:r>
                      <w:proofErr w:type="spellStart"/>
                      <w:r>
                        <w:rPr>
                          <w:rFonts w:ascii="Barlow Condensed Light" w:hAnsi="Barlow Condensed Light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proofErr w:type="spellEnd"/>
                      <w:r w:rsidR="00E94D5B">
                        <w:rPr>
                          <w:rFonts w:ascii="Barlow Condensed Light" w:hAnsi="Barlow Condensed Light"/>
                          <w:color w:val="000000" w:themeColor="text1"/>
                          <w:sz w:val="24"/>
                          <w:szCs w:val="24"/>
                        </w:rPr>
                        <w:t xml:space="preserve"> of </w:t>
                      </w:r>
                      <w:r>
                        <w:rPr>
                          <w:rFonts w:ascii="Barlow Condensed Light" w:hAnsi="Barlow Condensed Light"/>
                          <w:color w:val="000000" w:themeColor="text1"/>
                          <w:sz w:val="24"/>
                          <w:szCs w:val="24"/>
                        </w:rPr>
                        <w:t>Month</w:t>
                      </w:r>
                      <w:r w:rsidR="00E94D5B">
                        <w:rPr>
                          <w:rFonts w:ascii="Barlow Condensed Light" w:hAnsi="Barlow Condensed Light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Barlow Condensed Light" w:hAnsi="Barlow Condensed Light"/>
                          <w:color w:val="000000" w:themeColor="text1"/>
                          <w:sz w:val="24"/>
                          <w:szCs w:val="24"/>
                        </w:rPr>
                        <w:t>Ye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6CE41D" wp14:editId="02B1DD1F">
                <wp:simplePos x="0" y="0"/>
                <wp:positionH relativeFrom="column">
                  <wp:posOffset>2957499</wp:posOffset>
                </wp:positionH>
                <wp:positionV relativeFrom="paragraph">
                  <wp:posOffset>-134758</wp:posOffset>
                </wp:positionV>
                <wp:extent cx="3315335" cy="1404620"/>
                <wp:effectExtent l="0" t="0" r="0" b="57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53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5999E" w14:textId="1A632A65" w:rsidR="00E94D5B" w:rsidRDefault="00E94D5B">
                            <w:pPr>
                              <w:rPr>
                                <w:rFonts w:ascii="Francois One" w:hAnsi="Francois One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E94D5B">
                              <w:rPr>
                                <w:rFonts w:ascii="Francois One" w:hAnsi="Francois One"/>
                                <w:color w:val="000000" w:themeColor="text1"/>
                                <w:sz w:val="40"/>
                                <w:szCs w:val="40"/>
                              </w:rPr>
                              <w:t>Worship Service Pro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6CE41D" id="_x0000_s1027" type="#_x0000_t202" style="position:absolute;margin-left:232.85pt;margin-top:-10.6pt;width:261.0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" stroked="f">
                <v:textbox style="mso-fit-shape-to-text:t">
                  <w:txbxContent>
                    <w:p w14:paraId="6F75999E" w14:textId="1A632A65" w:rsidR="00E94D5B" w:rsidRDefault="00E94D5B">
                      <w:pPr>
                        <w:rPr>
                          <w:rFonts w:ascii="Francois One" w:hAnsi="Francois One"/>
                          <w:color w:val="000000" w:themeColor="text1"/>
                          <w:sz w:val="40"/>
                          <w:szCs w:val="40"/>
                        </w:rPr>
                      </w:pPr>
                      <w:r w:rsidRPr="00E94D5B">
                        <w:rPr>
                          <w:rFonts w:ascii="Francois One" w:hAnsi="Francois One"/>
                          <w:color w:val="000000" w:themeColor="text1"/>
                          <w:sz w:val="40"/>
                          <w:szCs w:val="40"/>
                        </w:rPr>
                        <w:t>Worship Service Pr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551BF98" wp14:editId="016C6A04">
            <wp:simplePos x="0" y="0"/>
            <wp:positionH relativeFrom="margin">
              <wp:align>left</wp:align>
            </wp:positionH>
            <wp:positionV relativeFrom="paragraph">
              <wp:posOffset>-71562</wp:posOffset>
            </wp:positionV>
            <wp:extent cx="2726690" cy="491490"/>
            <wp:effectExtent l="0" t="0" r="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690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14E2A1" w14:textId="4BB76AC5" w:rsidR="00E94D5B" w:rsidRPr="00E94D5B" w:rsidRDefault="00E94D5B" w:rsidP="00E94D5B"/>
    <w:p w14:paraId="5687F5C9" w14:textId="38ED0147" w:rsidR="00E94D5B" w:rsidRDefault="00E94D5B" w:rsidP="00E94D5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94D5B" w14:paraId="3DF6CFDC" w14:textId="77777777" w:rsidTr="00E94D5B">
        <w:tc>
          <w:tcPr>
            <w:tcW w:w="4508" w:type="dxa"/>
          </w:tcPr>
          <w:p w14:paraId="3F41D34C" w14:textId="53D6B0CC" w:rsidR="00E94D5B" w:rsidRPr="00E94D5B" w:rsidRDefault="00E94D5B" w:rsidP="00E94D5B">
            <w:pPr>
              <w:rPr>
                <w:rFonts w:ascii="Francois One" w:hAnsi="Francois One"/>
              </w:rPr>
            </w:pPr>
            <w:r w:rsidRPr="00E94D5B">
              <w:rPr>
                <w:rFonts w:ascii="Francois One" w:hAnsi="Francois One"/>
              </w:rPr>
              <w:t>Event</w:t>
            </w:r>
          </w:p>
        </w:tc>
        <w:tc>
          <w:tcPr>
            <w:tcW w:w="4508" w:type="dxa"/>
          </w:tcPr>
          <w:p w14:paraId="5B53EEA3" w14:textId="6C722444" w:rsidR="00E94D5B" w:rsidRPr="00E94D5B" w:rsidRDefault="007B75A4" w:rsidP="00E94D5B">
            <w:pPr>
              <w:rPr>
                <w:rFonts w:ascii="Francois One" w:hAnsi="Francois One"/>
              </w:rPr>
            </w:pPr>
            <w:r>
              <w:rPr>
                <w:rFonts w:ascii="Francois One" w:hAnsi="Francois One"/>
              </w:rPr>
              <w:t>Notes</w:t>
            </w:r>
          </w:p>
        </w:tc>
      </w:tr>
      <w:tr w:rsidR="00E94D5B" w14:paraId="060E7FC6" w14:textId="77777777" w:rsidTr="00E94D5B">
        <w:tc>
          <w:tcPr>
            <w:tcW w:w="4508" w:type="dxa"/>
          </w:tcPr>
          <w:p w14:paraId="4091134C" w14:textId="5690E06C" w:rsidR="00E94D5B" w:rsidRPr="00DA6153" w:rsidRDefault="00DA6153" w:rsidP="00E94D5B">
            <w:pPr>
              <w:rPr>
                <w:rFonts w:ascii="Barlow Condensed Light" w:hAnsi="Barlow Condensed Light"/>
              </w:rPr>
            </w:pPr>
            <w:r>
              <w:rPr>
                <w:rFonts w:ascii="Barlow Condensed Light" w:hAnsi="Barlow Condensed Light"/>
                <w:b/>
                <w:bCs/>
              </w:rPr>
              <w:t xml:space="preserve">Event: </w:t>
            </w:r>
            <w:r>
              <w:rPr>
                <w:rFonts w:ascii="Barlow Condensed Light" w:hAnsi="Barlow Condensed Light"/>
              </w:rPr>
              <w:t>Name</w:t>
            </w:r>
          </w:p>
        </w:tc>
        <w:tc>
          <w:tcPr>
            <w:tcW w:w="4508" w:type="dxa"/>
          </w:tcPr>
          <w:p w14:paraId="189E256D" w14:textId="6488E05E" w:rsidR="00E94D5B" w:rsidRPr="00022106" w:rsidRDefault="00DA6153" w:rsidP="00E94D5B">
            <w:pPr>
              <w:tabs>
                <w:tab w:val="left" w:pos="939"/>
              </w:tabs>
              <w:rPr>
                <w:rFonts w:ascii="Barlow Condensed Light" w:hAnsi="Barlow Condensed Light"/>
              </w:rPr>
            </w:pPr>
            <w:r>
              <w:rPr>
                <w:rFonts w:ascii="Barlow Condensed Light" w:hAnsi="Barlow Condensed Light"/>
              </w:rPr>
              <w:t xml:space="preserve">Any Mics? Any Videos? Music? Other notes? </w:t>
            </w:r>
          </w:p>
        </w:tc>
      </w:tr>
      <w:tr w:rsidR="00E94D5B" w14:paraId="2C77EF26" w14:textId="77777777" w:rsidTr="00E94D5B">
        <w:tc>
          <w:tcPr>
            <w:tcW w:w="4508" w:type="dxa"/>
          </w:tcPr>
          <w:p w14:paraId="37E08BB1" w14:textId="5A2640C3" w:rsidR="00E94D5B" w:rsidRPr="00E94D5B" w:rsidRDefault="00E94D5B" w:rsidP="00E94D5B">
            <w:pPr>
              <w:rPr>
                <w:rFonts w:ascii="Barlow Condensed Light" w:hAnsi="Barlow Condensed Light"/>
              </w:rPr>
            </w:pPr>
          </w:p>
        </w:tc>
        <w:tc>
          <w:tcPr>
            <w:tcW w:w="4508" w:type="dxa"/>
          </w:tcPr>
          <w:p w14:paraId="3C5BE549" w14:textId="5E682A2D" w:rsidR="00E94D5B" w:rsidRPr="003B6D5D" w:rsidRDefault="00E94D5B" w:rsidP="00E94D5B">
            <w:pPr>
              <w:rPr>
                <w:rFonts w:ascii="Barlow Condensed Light" w:hAnsi="Barlow Condensed Light"/>
                <w:b/>
                <w:bCs/>
              </w:rPr>
            </w:pPr>
          </w:p>
        </w:tc>
      </w:tr>
      <w:tr w:rsidR="00A212B1" w14:paraId="7586A964" w14:textId="77777777" w:rsidTr="00E94D5B">
        <w:tc>
          <w:tcPr>
            <w:tcW w:w="4508" w:type="dxa"/>
          </w:tcPr>
          <w:p w14:paraId="31603AE1" w14:textId="088F5EAC" w:rsidR="00A212B1" w:rsidRPr="00A212B1" w:rsidRDefault="00A212B1" w:rsidP="00E94D5B">
            <w:pPr>
              <w:rPr>
                <w:rFonts w:ascii="Barlow Condensed Light" w:hAnsi="Barlow Condensed Light"/>
              </w:rPr>
            </w:pPr>
          </w:p>
        </w:tc>
        <w:tc>
          <w:tcPr>
            <w:tcW w:w="4508" w:type="dxa"/>
          </w:tcPr>
          <w:p w14:paraId="53BF860E" w14:textId="5D26E786" w:rsidR="00A212B1" w:rsidRDefault="00A212B1" w:rsidP="00E94D5B">
            <w:pPr>
              <w:rPr>
                <w:rFonts w:ascii="Barlow Condensed Light" w:hAnsi="Barlow Condensed Light"/>
              </w:rPr>
            </w:pPr>
          </w:p>
        </w:tc>
      </w:tr>
      <w:tr w:rsidR="00CB6B4C" w14:paraId="63176B18" w14:textId="77777777" w:rsidTr="00E94D5B">
        <w:tc>
          <w:tcPr>
            <w:tcW w:w="4508" w:type="dxa"/>
          </w:tcPr>
          <w:p w14:paraId="42894D42" w14:textId="7F2F9A30" w:rsidR="00CB6B4C" w:rsidRPr="00497DB5" w:rsidRDefault="00CB6B4C" w:rsidP="00E94D5B">
            <w:pPr>
              <w:rPr>
                <w:rFonts w:ascii="Barlow Condensed Light" w:hAnsi="Barlow Condensed Light"/>
              </w:rPr>
            </w:pPr>
          </w:p>
        </w:tc>
        <w:tc>
          <w:tcPr>
            <w:tcW w:w="4508" w:type="dxa"/>
          </w:tcPr>
          <w:p w14:paraId="2865C3DB" w14:textId="388CDE17" w:rsidR="00CB6B4C" w:rsidRPr="003B6D5D" w:rsidRDefault="00CB6B4C" w:rsidP="00E94D5B">
            <w:pPr>
              <w:rPr>
                <w:rFonts w:ascii="Barlow Condensed Light" w:hAnsi="Barlow Condensed Light"/>
                <w:b/>
                <w:bCs/>
              </w:rPr>
            </w:pPr>
          </w:p>
        </w:tc>
      </w:tr>
      <w:tr w:rsidR="00E94D5B" w14:paraId="5421F358" w14:textId="77777777" w:rsidTr="00E94D5B">
        <w:tc>
          <w:tcPr>
            <w:tcW w:w="4508" w:type="dxa"/>
          </w:tcPr>
          <w:p w14:paraId="101E3F2D" w14:textId="603B1BFF" w:rsidR="00E94D5B" w:rsidRPr="00292D6C" w:rsidRDefault="00E94D5B" w:rsidP="00E94D5B">
            <w:pPr>
              <w:rPr>
                <w:rFonts w:ascii="Barlow Condensed Light" w:hAnsi="Barlow Condensed Light"/>
              </w:rPr>
            </w:pPr>
          </w:p>
        </w:tc>
        <w:tc>
          <w:tcPr>
            <w:tcW w:w="4508" w:type="dxa"/>
          </w:tcPr>
          <w:p w14:paraId="736A67ED" w14:textId="0F30ED1A" w:rsidR="00E94D5B" w:rsidRPr="004811FC" w:rsidRDefault="00E94D5B" w:rsidP="00E94D5B">
            <w:pPr>
              <w:rPr>
                <w:rFonts w:ascii="Barlow Condensed Light" w:hAnsi="Barlow Condensed Light"/>
              </w:rPr>
            </w:pPr>
          </w:p>
        </w:tc>
      </w:tr>
      <w:tr w:rsidR="007A6E56" w14:paraId="7EF10A56" w14:textId="77777777" w:rsidTr="00E94D5B">
        <w:tc>
          <w:tcPr>
            <w:tcW w:w="4508" w:type="dxa"/>
          </w:tcPr>
          <w:p w14:paraId="0F28FB4E" w14:textId="56ADE984" w:rsidR="007A6E56" w:rsidRPr="00292D6C" w:rsidRDefault="007A6E56" w:rsidP="00E94D5B">
            <w:pPr>
              <w:rPr>
                <w:rFonts w:ascii="Barlow Condensed Light" w:hAnsi="Barlow Condensed Light"/>
                <w:b/>
                <w:bCs/>
              </w:rPr>
            </w:pPr>
          </w:p>
        </w:tc>
        <w:tc>
          <w:tcPr>
            <w:tcW w:w="4508" w:type="dxa"/>
          </w:tcPr>
          <w:p w14:paraId="323D9104" w14:textId="6304C2A1" w:rsidR="007A6E56" w:rsidRPr="003B6D5D" w:rsidRDefault="007A6E56" w:rsidP="00E94D5B">
            <w:pPr>
              <w:rPr>
                <w:rFonts w:ascii="Barlow Condensed Light" w:hAnsi="Barlow Condensed Light"/>
                <w:b/>
                <w:bCs/>
              </w:rPr>
            </w:pPr>
          </w:p>
        </w:tc>
      </w:tr>
      <w:tr w:rsidR="00E94D5B" w14:paraId="76A164F1" w14:textId="77777777" w:rsidTr="00E94D5B">
        <w:tc>
          <w:tcPr>
            <w:tcW w:w="4508" w:type="dxa"/>
          </w:tcPr>
          <w:p w14:paraId="358167BD" w14:textId="68E44BA9" w:rsidR="00E94D5B" w:rsidRPr="00E94D5B" w:rsidRDefault="00E94D5B" w:rsidP="00E94D5B">
            <w:pPr>
              <w:rPr>
                <w:rFonts w:ascii="Barlow Condensed Light" w:hAnsi="Barlow Condensed Light"/>
              </w:rPr>
            </w:pPr>
          </w:p>
        </w:tc>
        <w:tc>
          <w:tcPr>
            <w:tcW w:w="4508" w:type="dxa"/>
          </w:tcPr>
          <w:p w14:paraId="40757F4C" w14:textId="48AB7F91" w:rsidR="00E94D5B" w:rsidRPr="002F2150" w:rsidRDefault="00E94D5B" w:rsidP="002F2150">
            <w:pPr>
              <w:rPr>
                <w:rFonts w:ascii="Barlow Condensed Light" w:hAnsi="Barlow Condensed Light"/>
              </w:rPr>
            </w:pPr>
          </w:p>
        </w:tc>
      </w:tr>
      <w:tr w:rsidR="00E94D5B" w14:paraId="635F81C0" w14:textId="77777777" w:rsidTr="00E94D5B">
        <w:tc>
          <w:tcPr>
            <w:tcW w:w="4508" w:type="dxa"/>
          </w:tcPr>
          <w:p w14:paraId="28AA65B1" w14:textId="19378304" w:rsidR="00E94D5B" w:rsidRPr="00E85B0B" w:rsidRDefault="00E94D5B" w:rsidP="00E94D5B">
            <w:pPr>
              <w:rPr>
                <w:rFonts w:ascii="Barlow Condensed Light" w:hAnsi="Barlow Condensed Light"/>
              </w:rPr>
            </w:pPr>
          </w:p>
        </w:tc>
        <w:tc>
          <w:tcPr>
            <w:tcW w:w="4508" w:type="dxa"/>
          </w:tcPr>
          <w:p w14:paraId="2C0BFFC2" w14:textId="7649B8C9" w:rsidR="00E94D5B" w:rsidRPr="00464FCE" w:rsidRDefault="00E94D5B" w:rsidP="00E94D5B">
            <w:pPr>
              <w:rPr>
                <w:rFonts w:ascii="Barlow Condensed Light" w:hAnsi="Barlow Condensed Light"/>
              </w:rPr>
            </w:pPr>
          </w:p>
        </w:tc>
      </w:tr>
      <w:tr w:rsidR="004D21F3" w14:paraId="05C929FA" w14:textId="77777777" w:rsidTr="00E94D5B">
        <w:tc>
          <w:tcPr>
            <w:tcW w:w="4508" w:type="dxa"/>
          </w:tcPr>
          <w:p w14:paraId="656CA979" w14:textId="01A9E428" w:rsidR="004D21F3" w:rsidRPr="004D21F3" w:rsidRDefault="004D21F3" w:rsidP="00E94D5B">
            <w:pPr>
              <w:rPr>
                <w:rFonts w:ascii="Barlow Condensed Light" w:hAnsi="Barlow Condensed Light"/>
              </w:rPr>
            </w:pPr>
          </w:p>
        </w:tc>
        <w:tc>
          <w:tcPr>
            <w:tcW w:w="4508" w:type="dxa"/>
          </w:tcPr>
          <w:p w14:paraId="14AE824B" w14:textId="0542F26E" w:rsidR="004D21F3" w:rsidRPr="007B78E8" w:rsidRDefault="004D21F3" w:rsidP="00E94D5B">
            <w:pPr>
              <w:rPr>
                <w:rFonts w:ascii="Barlow Condensed Light" w:hAnsi="Barlow Condensed Light"/>
                <w:b/>
                <w:bCs/>
              </w:rPr>
            </w:pPr>
          </w:p>
        </w:tc>
      </w:tr>
      <w:tr w:rsidR="007B75A4" w14:paraId="53A184D3" w14:textId="77777777" w:rsidTr="00E94D5B">
        <w:tc>
          <w:tcPr>
            <w:tcW w:w="4508" w:type="dxa"/>
          </w:tcPr>
          <w:p w14:paraId="6769B362" w14:textId="6DA292BE" w:rsidR="007B75A4" w:rsidRPr="00213A50" w:rsidRDefault="007B75A4" w:rsidP="00E94D5B">
            <w:pPr>
              <w:rPr>
                <w:rFonts w:ascii="Barlow Condensed Light" w:hAnsi="Barlow Condensed Light"/>
              </w:rPr>
            </w:pPr>
          </w:p>
        </w:tc>
        <w:tc>
          <w:tcPr>
            <w:tcW w:w="4508" w:type="dxa"/>
          </w:tcPr>
          <w:p w14:paraId="5D139755" w14:textId="745B1FBA" w:rsidR="007B75A4" w:rsidRPr="00ED02C1" w:rsidRDefault="007B75A4" w:rsidP="00E94D5B">
            <w:pPr>
              <w:rPr>
                <w:rFonts w:ascii="Barlow Condensed Light" w:hAnsi="Barlow Condensed Light"/>
              </w:rPr>
            </w:pPr>
          </w:p>
        </w:tc>
      </w:tr>
      <w:tr w:rsidR="007B75A4" w14:paraId="689EFAF6" w14:textId="77777777" w:rsidTr="00E94D5B">
        <w:tc>
          <w:tcPr>
            <w:tcW w:w="4508" w:type="dxa"/>
          </w:tcPr>
          <w:p w14:paraId="018FBDFF" w14:textId="10E4766B" w:rsidR="007B75A4" w:rsidRPr="00493D22" w:rsidRDefault="007B75A4" w:rsidP="00E94D5B">
            <w:pPr>
              <w:rPr>
                <w:rFonts w:ascii="Barlow Condensed Light" w:hAnsi="Barlow Condensed Light"/>
              </w:rPr>
            </w:pPr>
          </w:p>
        </w:tc>
        <w:tc>
          <w:tcPr>
            <w:tcW w:w="4508" w:type="dxa"/>
          </w:tcPr>
          <w:p w14:paraId="0278A001" w14:textId="66DD247E" w:rsidR="007B75A4" w:rsidRPr="004811FC" w:rsidRDefault="007B75A4" w:rsidP="00E94D5B">
            <w:pPr>
              <w:rPr>
                <w:rFonts w:ascii="Barlow Condensed Light" w:hAnsi="Barlow Condensed Light"/>
              </w:rPr>
            </w:pPr>
          </w:p>
        </w:tc>
      </w:tr>
      <w:tr w:rsidR="00611439" w14:paraId="53025B74" w14:textId="77777777" w:rsidTr="00E94D5B">
        <w:tc>
          <w:tcPr>
            <w:tcW w:w="4508" w:type="dxa"/>
          </w:tcPr>
          <w:p w14:paraId="001E6FB8" w14:textId="279F9B66" w:rsidR="00611439" w:rsidRPr="00493D22" w:rsidRDefault="00611439" w:rsidP="00E94D5B">
            <w:pPr>
              <w:rPr>
                <w:rFonts w:ascii="Barlow Condensed Light" w:hAnsi="Barlow Condensed Light"/>
                <w:b/>
                <w:bCs/>
              </w:rPr>
            </w:pPr>
          </w:p>
        </w:tc>
        <w:tc>
          <w:tcPr>
            <w:tcW w:w="4508" w:type="dxa"/>
          </w:tcPr>
          <w:p w14:paraId="2AB092F4" w14:textId="4CCDF4C7" w:rsidR="00611439" w:rsidRPr="007B78E8" w:rsidRDefault="00611439" w:rsidP="00E94D5B">
            <w:pPr>
              <w:rPr>
                <w:rFonts w:ascii="Barlow Condensed Light" w:hAnsi="Barlow Condensed Light"/>
                <w:b/>
                <w:bCs/>
              </w:rPr>
            </w:pPr>
          </w:p>
        </w:tc>
      </w:tr>
      <w:tr w:rsidR="008431BD" w14:paraId="3FC51A67" w14:textId="77777777" w:rsidTr="00E94D5B">
        <w:tc>
          <w:tcPr>
            <w:tcW w:w="4508" w:type="dxa"/>
          </w:tcPr>
          <w:p w14:paraId="207D86EA" w14:textId="31195832" w:rsidR="008431BD" w:rsidRPr="007B75A4" w:rsidRDefault="008431BD" w:rsidP="008431BD">
            <w:pPr>
              <w:rPr>
                <w:rFonts w:ascii="Barlow Condensed Light" w:hAnsi="Barlow Condensed Light"/>
              </w:rPr>
            </w:pPr>
          </w:p>
        </w:tc>
        <w:tc>
          <w:tcPr>
            <w:tcW w:w="4508" w:type="dxa"/>
          </w:tcPr>
          <w:p w14:paraId="0AAD91F5" w14:textId="14344B90" w:rsidR="008431BD" w:rsidRPr="00E05391" w:rsidRDefault="008431BD" w:rsidP="008431BD">
            <w:pPr>
              <w:rPr>
                <w:rFonts w:ascii="Barlow Condensed Light" w:hAnsi="Barlow Condensed Light"/>
              </w:rPr>
            </w:pPr>
          </w:p>
        </w:tc>
      </w:tr>
      <w:tr w:rsidR="007B75A4" w14:paraId="21A1DCC7" w14:textId="77777777" w:rsidTr="00E94D5B">
        <w:tc>
          <w:tcPr>
            <w:tcW w:w="4508" w:type="dxa"/>
          </w:tcPr>
          <w:p w14:paraId="36543782" w14:textId="34593C39" w:rsidR="007B75A4" w:rsidRPr="00D94C89" w:rsidRDefault="007B75A4" w:rsidP="00E94D5B">
            <w:pPr>
              <w:rPr>
                <w:rFonts w:ascii="Barlow Condensed Light" w:hAnsi="Barlow Condensed Light"/>
              </w:rPr>
            </w:pPr>
          </w:p>
        </w:tc>
        <w:tc>
          <w:tcPr>
            <w:tcW w:w="4508" w:type="dxa"/>
          </w:tcPr>
          <w:p w14:paraId="57E259F4" w14:textId="3543A1EA" w:rsidR="007B75A4" w:rsidRPr="00AA0006" w:rsidRDefault="007B75A4" w:rsidP="00E94D5B">
            <w:pPr>
              <w:rPr>
                <w:rFonts w:ascii="Barlow Condensed Light" w:hAnsi="Barlow Condensed Light"/>
              </w:rPr>
            </w:pPr>
          </w:p>
        </w:tc>
      </w:tr>
    </w:tbl>
    <w:p w14:paraId="7756D1CA" w14:textId="7F3F85F1" w:rsidR="00E94D5B" w:rsidRDefault="00E94D5B" w:rsidP="00E94D5B"/>
    <w:p w14:paraId="276AC358" w14:textId="45D4DE8F" w:rsidR="00CF1F30" w:rsidRDefault="00CF1F30" w:rsidP="00E94D5B"/>
    <w:sectPr w:rsidR="00CF1F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rlow Condensed Light">
    <w:panose1 w:val="00000406000000000000"/>
    <w:charset w:val="00"/>
    <w:family w:val="auto"/>
    <w:pitch w:val="variable"/>
    <w:sig w:usb0="00000007" w:usb1="00000000" w:usb2="00000000" w:usb3="00000000" w:csb0="00000093" w:csb1="00000000"/>
  </w:font>
  <w:font w:name="Francois One">
    <w:panose1 w:val="02000503040000020004"/>
    <w:charset w:val="00"/>
    <w:family w:val="auto"/>
    <w:pitch w:val="variable"/>
    <w:sig w:usb0="A00000FF" w:usb1="5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bI0MTYxMDEBcpR0lIJTi4sz8/NACsxqAY7+GKMsAAAA"/>
  </w:docVars>
  <w:rsids>
    <w:rsidRoot w:val="00E94D5B"/>
    <w:rsid w:val="00016FA4"/>
    <w:rsid w:val="00022106"/>
    <w:rsid w:val="0002749C"/>
    <w:rsid w:val="00034020"/>
    <w:rsid w:val="00036820"/>
    <w:rsid w:val="00047427"/>
    <w:rsid w:val="000A6832"/>
    <w:rsid w:val="000B2835"/>
    <w:rsid w:val="000D1B53"/>
    <w:rsid w:val="000D3EAF"/>
    <w:rsid w:val="000F4854"/>
    <w:rsid w:val="00102249"/>
    <w:rsid w:val="00102F3D"/>
    <w:rsid w:val="00103304"/>
    <w:rsid w:val="00137660"/>
    <w:rsid w:val="00146E65"/>
    <w:rsid w:val="00161E1E"/>
    <w:rsid w:val="00172A28"/>
    <w:rsid w:val="001A059F"/>
    <w:rsid w:val="001D5F9A"/>
    <w:rsid w:val="001F5583"/>
    <w:rsid w:val="001F7073"/>
    <w:rsid w:val="0020477E"/>
    <w:rsid w:val="00213A50"/>
    <w:rsid w:val="002344CC"/>
    <w:rsid w:val="002757D0"/>
    <w:rsid w:val="00292D6C"/>
    <w:rsid w:val="002A3B74"/>
    <w:rsid w:val="002E5705"/>
    <w:rsid w:val="002F2150"/>
    <w:rsid w:val="002F32EC"/>
    <w:rsid w:val="002F630D"/>
    <w:rsid w:val="0031591B"/>
    <w:rsid w:val="00337327"/>
    <w:rsid w:val="00341684"/>
    <w:rsid w:val="00343671"/>
    <w:rsid w:val="00344D66"/>
    <w:rsid w:val="00387752"/>
    <w:rsid w:val="003A39A0"/>
    <w:rsid w:val="003B6D5D"/>
    <w:rsid w:val="003C6D70"/>
    <w:rsid w:val="00403E5C"/>
    <w:rsid w:val="00405C31"/>
    <w:rsid w:val="0041712B"/>
    <w:rsid w:val="00464FCE"/>
    <w:rsid w:val="00466E77"/>
    <w:rsid w:val="004811FC"/>
    <w:rsid w:val="00493D22"/>
    <w:rsid w:val="00497DB5"/>
    <w:rsid w:val="004A2754"/>
    <w:rsid w:val="004B00F8"/>
    <w:rsid w:val="004D21F3"/>
    <w:rsid w:val="004E0CF7"/>
    <w:rsid w:val="004F224F"/>
    <w:rsid w:val="00521D02"/>
    <w:rsid w:val="005258E7"/>
    <w:rsid w:val="00541544"/>
    <w:rsid w:val="00561BC4"/>
    <w:rsid w:val="00587209"/>
    <w:rsid w:val="005A2BFD"/>
    <w:rsid w:val="005B4FD0"/>
    <w:rsid w:val="005C7991"/>
    <w:rsid w:val="005D4022"/>
    <w:rsid w:val="005F560D"/>
    <w:rsid w:val="00611439"/>
    <w:rsid w:val="00626A79"/>
    <w:rsid w:val="00633247"/>
    <w:rsid w:val="00653554"/>
    <w:rsid w:val="00680C5A"/>
    <w:rsid w:val="006835E7"/>
    <w:rsid w:val="006A3653"/>
    <w:rsid w:val="006A5E54"/>
    <w:rsid w:val="006B769C"/>
    <w:rsid w:val="006D65C9"/>
    <w:rsid w:val="006F22A5"/>
    <w:rsid w:val="00747655"/>
    <w:rsid w:val="0075274C"/>
    <w:rsid w:val="00776AC7"/>
    <w:rsid w:val="00793322"/>
    <w:rsid w:val="007A6E56"/>
    <w:rsid w:val="007B2EE1"/>
    <w:rsid w:val="007B75A4"/>
    <w:rsid w:val="007B78E8"/>
    <w:rsid w:val="008165C4"/>
    <w:rsid w:val="00831385"/>
    <w:rsid w:val="008373DA"/>
    <w:rsid w:val="008431BD"/>
    <w:rsid w:val="008901C9"/>
    <w:rsid w:val="008A33A2"/>
    <w:rsid w:val="008B2947"/>
    <w:rsid w:val="008B4A5E"/>
    <w:rsid w:val="008C76FF"/>
    <w:rsid w:val="008D2EFF"/>
    <w:rsid w:val="008F10CA"/>
    <w:rsid w:val="00902FCB"/>
    <w:rsid w:val="00916B1F"/>
    <w:rsid w:val="00922754"/>
    <w:rsid w:val="00944501"/>
    <w:rsid w:val="00946350"/>
    <w:rsid w:val="00946409"/>
    <w:rsid w:val="009937CC"/>
    <w:rsid w:val="00995724"/>
    <w:rsid w:val="009A288C"/>
    <w:rsid w:val="009B63C2"/>
    <w:rsid w:val="009E2A68"/>
    <w:rsid w:val="009E77A0"/>
    <w:rsid w:val="009F5E4C"/>
    <w:rsid w:val="009F67F2"/>
    <w:rsid w:val="00A212B1"/>
    <w:rsid w:val="00A40B90"/>
    <w:rsid w:val="00A54D41"/>
    <w:rsid w:val="00A57DA6"/>
    <w:rsid w:val="00A65A6A"/>
    <w:rsid w:val="00A907F8"/>
    <w:rsid w:val="00AA0006"/>
    <w:rsid w:val="00AB13B9"/>
    <w:rsid w:val="00AB506B"/>
    <w:rsid w:val="00AB74C8"/>
    <w:rsid w:val="00AE26CE"/>
    <w:rsid w:val="00AF10A7"/>
    <w:rsid w:val="00B0573C"/>
    <w:rsid w:val="00B3671B"/>
    <w:rsid w:val="00B4109D"/>
    <w:rsid w:val="00B5425F"/>
    <w:rsid w:val="00B76F8D"/>
    <w:rsid w:val="00B9354A"/>
    <w:rsid w:val="00BC02AC"/>
    <w:rsid w:val="00BD0150"/>
    <w:rsid w:val="00BF6472"/>
    <w:rsid w:val="00C35A55"/>
    <w:rsid w:val="00C35D7C"/>
    <w:rsid w:val="00C37A6E"/>
    <w:rsid w:val="00CB2EC5"/>
    <w:rsid w:val="00CB6B4C"/>
    <w:rsid w:val="00CD1240"/>
    <w:rsid w:val="00CE5203"/>
    <w:rsid w:val="00CF1F30"/>
    <w:rsid w:val="00D152CC"/>
    <w:rsid w:val="00D53699"/>
    <w:rsid w:val="00D66BBD"/>
    <w:rsid w:val="00D711A0"/>
    <w:rsid w:val="00D73DBA"/>
    <w:rsid w:val="00D75254"/>
    <w:rsid w:val="00D872FF"/>
    <w:rsid w:val="00D925D6"/>
    <w:rsid w:val="00D94C89"/>
    <w:rsid w:val="00DA3481"/>
    <w:rsid w:val="00DA6153"/>
    <w:rsid w:val="00DB3DEA"/>
    <w:rsid w:val="00DB7AF7"/>
    <w:rsid w:val="00DC27B2"/>
    <w:rsid w:val="00E05391"/>
    <w:rsid w:val="00E12C77"/>
    <w:rsid w:val="00E36EAD"/>
    <w:rsid w:val="00E42A9E"/>
    <w:rsid w:val="00E478EA"/>
    <w:rsid w:val="00E55002"/>
    <w:rsid w:val="00E6197F"/>
    <w:rsid w:val="00E632CB"/>
    <w:rsid w:val="00E85B0B"/>
    <w:rsid w:val="00E865E2"/>
    <w:rsid w:val="00E93552"/>
    <w:rsid w:val="00E94D5B"/>
    <w:rsid w:val="00EA75D5"/>
    <w:rsid w:val="00EB5574"/>
    <w:rsid w:val="00EC4D7D"/>
    <w:rsid w:val="00ED02C1"/>
    <w:rsid w:val="00EF4EFD"/>
    <w:rsid w:val="00F064DE"/>
    <w:rsid w:val="00F14239"/>
    <w:rsid w:val="00F146AA"/>
    <w:rsid w:val="00F331C9"/>
    <w:rsid w:val="00F81CAA"/>
    <w:rsid w:val="00FC2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6455E"/>
  <w15:chartTrackingRefBased/>
  <w15:docId w15:val="{96E9E15A-390B-45A8-BE33-F9E14663D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D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4D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82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Butov</dc:creator>
  <cp:keywords/>
  <dc:description/>
  <cp:lastModifiedBy>Paul Butov</cp:lastModifiedBy>
  <cp:revision>199</cp:revision>
  <dcterms:created xsi:type="dcterms:W3CDTF">2020-01-31T21:37:00Z</dcterms:created>
  <dcterms:modified xsi:type="dcterms:W3CDTF">2020-06-21T04:26:00Z</dcterms:modified>
</cp:coreProperties>
</file>